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3C65F4" w14:textId="77777777" w:rsidR="003C185E" w:rsidRDefault="00C22154">
      <w:pPr>
        <w:shd w:val="clear" w:color="auto" w:fill="FFFFFF"/>
        <w:jc w:val="center"/>
        <w:rPr>
          <w:rFonts w:ascii="Times New Roman" w:eastAsia="Times New Roman" w:hAnsi="Times New Roman" w:cs="Times New Roman"/>
          <w:b/>
          <w:color w:val="222222"/>
          <w:sz w:val="40"/>
          <w:szCs w:val="40"/>
        </w:rPr>
      </w:pPr>
      <w:r>
        <w:rPr>
          <w:rFonts w:ascii="Times New Roman" w:eastAsia="Times New Roman" w:hAnsi="Times New Roman" w:cs="Times New Roman"/>
          <w:b/>
          <w:color w:val="222222"/>
          <w:sz w:val="40"/>
          <w:szCs w:val="40"/>
        </w:rPr>
        <w:t>How to Reproduce Project</w:t>
      </w:r>
    </w:p>
    <w:p w14:paraId="072027EC" w14:textId="77777777" w:rsidR="003C185E" w:rsidRDefault="003C185E">
      <w:p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</w:p>
    <w:p w14:paraId="77A839F6" w14:textId="77777777" w:rsidR="003C185E" w:rsidRDefault="00C22154">
      <w:pPr>
        <w:numPr>
          <w:ilvl w:val="0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 xml:space="preserve"> Getting the tools </w:t>
      </w:r>
    </w:p>
    <w:p w14:paraId="0BC4792C" w14:textId="77777777" w:rsidR="003C185E" w:rsidRDefault="00C22154">
      <w:pPr>
        <w:numPr>
          <w:ilvl w:val="1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Visual Studio 2019</w:t>
      </w:r>
    </w:p>
    <w:p w14:paraId="0B69488E" w14:textId="77777777" w:rsidR="003C185E" w:rsidRDefault="00C22154">
      <w:pPr>
        <w:numPr>
          <w:ilvl w:val="2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 xml:space="preserve">Use this video link: </w:t>
      </w:r>
      <w:hyperlink r:id="rId7">
        <w:r>
          <w:rPr>
            <w:rFonts w:ascii="Times New Roman" w:eastAsia="Times New Roman" w:hAnsi="Times New Roman" w:cs="Times New Roman"/>
            <w:b/>
            <w:color w:val="1155CC"/>
            <w:sz w:val="32"/>
            <w:szCs w:val="32"/>
            <w:u w:val="single"/>
          </w:rPr>
          <w:t>HERE</w:t>
        </w:r>
      </w:hyperlink>
    </w:p>
    <w:p w14:paraId="61113292" w14:textId="77777777" w:rsidR="003C185E" w:rsidRDefault="00C22154">
      <w:pPr>
        <w:numPr>
          <w:ilvl w:val="1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Unreal Engine 2.25</w:t>
      </w:r>
    </w:p>
    <w:p w14:paraId="6BCDF3B6" w14:textId="77777777" w:rsidR="003C185E" w:rsidRDefault="00C22154">
      <w:pPr>
        <w:numPr>
          <w:ilvl w:val="2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Download Unreal Engine 2.25</w:t>
      </w:r>
    </w:p>
    <w:p w14:paraId="570B83CD" w14:textId="77777777" w:rsidR="003C185E" w:rsidRDefault="00C22154">
      <w:pPr>
        <w:shd w:val="clear" w:color="auto" w:fill="FFFFFF"/>
        <w:ind w:left="2160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 xml:space="preserve">Use this video link: </w:t>
      </w:r>
      <w:hyperlink r:id="rId8">
        <w:r>
          <w:rPr>
            <w:rFonts w:ascii="Times New Roman" w:eastAsia="Times New Roman" w:hAnsi="Times New Roman" w:cs="Times New Roman"/>
            <w:b/>
            <w:color w:val="1155CC"/>
            <w:sz w:val="32"/>
            <w:szCs w:val="32"/>
            <w:u w:val="single"/>
          </w:rPr>
          <w:t>HERE</w:t>
        </w:r>
      </w:hyperlink>
    </w:p>
    <w:p w14:paraId="0A7B8425" w14:textId="77777777" w:rsidR="003C185E" w:rsidRDefault="00C22154">
      <w:pPr>
        <w:numPr>
          <w:ilvl w:val="1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 xml:space="preserve">7Zip </w:t>
      </w:r>
    </w:p>
    <w:p w14:paraId="3F89449A" w14:textId="77777777" w:rsidR="003C185E" w:rsidRDefault="00C22154">
      <w:pPr>
        <w:numPr>
          <w:ilvl w:val="2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 xml:space="preserve">to unzip the folder as </w:t>
      </w:r>
      <w:proofErr w:type="spellStart"/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its</w:t>
      </w:r>
      <w:proofErr w:type="spellEnd"/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 xml:space="preserve"> a huge folder and may crash the default Windows/Mac unzip tool </w:t>
      </w:r>
    </w:p>
    <w:p w14:paraId="10199486" w14:textId="77777777" w:rsidR="003C185E" w:rsidRDefault="00C22154">
      <w:pPr>
        <w:shd w:val="clear" w:color="auto" w:fill="FFFFFF"/>
        <w:ind w:left="2160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Use this</w:t>
      </w: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 xml:space="preserve"> download link: </w:t>
      </w:r>
      <w:hyperlink r:id="rId9">
        <w:r>
          <w:rPr>
            <w:rFonts w:ascii="Times New Roman" w:eastAsia="Times New Roman" w:hAnsi="Times New Roman" w:cs="Times New Roman"/>
            <w:b/>
            <w:color w:val="1155CC"/>
            <w:sz w:val="32"/>
            <w:szCs w:val="32"/>
            <w:u w:val="single"/>
          </w:rPr>
          <w:t>HERE</w:t>
        </w:r>
      </w:hyperlink>
    </w:p>
    <w:p w14:paraId="4063A495" w14:textId="77777777" w:rsidR="003C185E" w:rsidRDefault="00C22154">
      <w:pPr>
        <w:numPr>
          <w:ilvl w:val="1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Magic Leap</w:t>
      </w:r>
    </w:p>
    <w:p w14:paraId="49ADC20B" w14:textId="300EB521" w:rsidR="003C185E" w:rsidRDefault="00C22154">
      <w:pPr>
        <w:numPr>
          <w:ilvl w:val="2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 xml:space="preserve">Download and </w:t>
      </w:r>
      <w:r w:rsidR="008A5CF4"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install</w:t>
      </w: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 xml:space="preserve"> the SDK</w:t>
      </w:r>
    </w:p>
    <w:p w14:paraId="75C45A7B" w14:textId="77777777" w:rsidR="003C185E" w:rsidRDefault="00C22154">
      <w:pPr>
        <w:numPr>
          <w:ilvl w:val="1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Webcam 1080p</w:t>
      </w:r>
    </w:p>
    <w:p w14:paraId="08D015A6" w14:textId="77777777" w:rsidR="003C185E" w:rsidRDefault="00C22154">
      <w:pPr>
        <w:numPr>
          <w:ilvl w:val="1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Magic Leap Plugin for Unreal Engine</w:t>
      </w:r>
    </w:p>
    <w:p w14:paraId="31DB499D" w14:textId="53B34B06" w:rsidR="003C185E" w:rsidRDefault="00C22154">
      <w:pPr>
        <w:numPr>
          <w:ilvl w:val="2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 xml:space="preserve">Download Leap Plugin </w:t>
      </w:r>
      <w:r w:rsidR="008A5CF4"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3.6.0</w:t>
      </w:r>
    </w:p>
    <w:p w14:paraId="06689BE1" w14:textId="77777777" w:rsidR="003C185E" w:rsidRDefault="00C22154">
      <w:pPr>
        <w:numPr>
          <w:ilvl w:val="0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 xml:space="preserve">Building Unreal Engine File from Source </w:t>
      </w:r>
    </w:p>
    <w:p w14:paraId="7630BE8F" w14:textId="77777777" w:rsidR="003C185E" w:rsidRDefault="00C22154">
      <w:pPr>
        <w:numPr>
          <w:ilvl w:val="1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 xml:space="preserve">Setting up Visual Studios for Unreal Engine </w:t>
      </w:r>
      <w:hyperlink r:id="rId10">
        <w:r>
          <w:rPr>
            <w:rFonts w:ascii="Times New Roman" w:eastAsia="Times New Roman" w:hAnsi="Times New Roman" w:cs="Times New Roman"/>
            <w:b/>
            <w:color w:val="1155CC"/>
            <w:sz w:val="32"/>
            <w:szCs w:val="32"/>
            <w:u w:val="single"/>
          </w:rPr>
          <w:t xml:space="preserve">VIDEO </w:t>
        </w:r>
      </w:hyperlink>
    </w:p>
    <w:p w14:paraId="470B5A27" w14:textId="77777777" w:rsidR="003C185E" w:rsidRDefault="00C22154">
      <w:pPr>
        <w:numPr>
          <w:ilvl w:val="2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Run the installer for Visual Studios</w:t>
      </w:r>
    </w:p>
    <w:p w14:paraId="198E5AB8" w14:textId="77777777" w:rsidR="003C185E" w:rsidRDefault="00C22154">
      <w:pPr>
        <w:numPr>
          <w:ilvl w:val="2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lastRenderedPageBreak/>
        <w:t>Install Game development with C++ in worklo</w:t>
      </w: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ads section of the installer</w:t>
      </w:r>
      <w:r>
        <w:rPr>
          <w:rFonts w:ascii="Times New Roman" w:eastAsia="Times New Roman" w:hAnsi="Times New Roman" w:cs="Times New Roman"/>
          <w:b/>
          <w:noProof/>
          <w:color w:val="222222"/>
          <w:sz w:val="32"/>
          <w:szCs w:val="32"/>
        </w:rPr>
        <w:drawing>
          <wp:inline distT="114300" distB="114300" distL="114300" distR="114300" wp14:anchorId="0BF68B27" wp14:editId="0C4513A3">
            <wp:extent cx="4919663" cy="2729986"/>
            <wp:effectExtent l="0" t="0" r="0" b="0"/>
            <wp:docPr id="22" name="image2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19663" cy="272998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53B0270" w14:textId="77777777" w:rsidR="003C185E" w:rsidRDefault="00C22154">
      <w:pPr>
        <w:numPr>
          <w:ilvl w:val="2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Install the Latest NET Framework SDK and the old Framework targeting pack</w:t>
      </w:r>
    </w:p>
    <w:p w14:paraId="43D94201" w14:textId="77777777" w:rsidR="003C185E" w:rsidRDefault="00C22154">
      <w:pPr>
        <w:shd w:val="clear" w:color="auto" w:fill="FFFFFF"/>
        <w:ind w:left="2160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noProof/>
          <w:color w:val="222222"/>
          <w:sz w:val="32"/>
          <w:szCs w:val="32"/>
        </w:rPr>
        <w:drawing>
          <wp:inline distT="114300" distB="114300" distL="114300" distR="114300" wp14:anchorId="510F1E18" wp14:editId="4C025C4E">
            <wp:extent cx="4910102" cy="2739504"/>
            <wp:effectExtent l="0" t="0" r="0" b="0"/>
            <wp:docPr id="6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10102" cy="273950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C5E680" w14:textId="77777777" w:rsidR="003C185E" w:rsidRDefault="00C22154">
      <w:pPr>
        <w:numPr>
          <w:ilvl w:val="1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Unzipping Unreal Game Engine</w:t>
      </w:r>
    </w:p>
    <w:p w14:paraId="01739A76" w14:textId="77777777" w:rsidR="003C185E" w:rsidRDefault="00C22154">
      <w:pPr>
        <w:numPr>
          <w:ilvl w:val="2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Unzip the file using 7Zip to your desired place.</w:t>
      </w:r>
    </w:p>
    <w:p w14:paraId="4AF964C0" w14:textId="77777777" w:rsidR="003C185E" w:rsidRDefault="00C22154">
      <w:pPr>
        <w:numPr>
          <w:ilvl w:val="1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Setti</w:t>
      </w: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 xml:space="preserve">ng up Magic Leap Plugin for Unreal Engine </w:t>
      </w:r>
    </w:p>
    <w:p w14:paraId="5C9B0951" w14:textId="20520CA8" w:rsidR="003C185E" w:rsidRDefault="00C22154">
      <w:pPr>
        <w:numPr>
          <w:ilvl w:val="2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 xml:space="preserve">Download LeapUnreal-3.6.0.zip </w:t>
      </w:r>
    </w:p>
    <w:p w14:paraId="42C15F7D" w14:textId="77777777" w:rsidR="003C185E" w:rsidRDefault="00C22154">
      <w:pPr>
        <w:numPr>
          <w:ilvl w:val="2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Unzip The LeapUnreal-3.6.0.zip folder</w:t>
      </w:r>
    </w:p>
    <w:p w14:paraId="0F7909F1" w14:textId="77777777" w:rsidR="003C185E" w:rsidRDefault="00C22154">
      <w:pPr>
        <w:numPr>
          <w:ilvl w:val="2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Get the plugin</w:t>
      </w:r>
    </w:p>
    <w:p w14:paraId="317F19A0" w14:textId="77777777" w:rsidR="003C185E" w:rsidRDefault="00C22154">
      <w:pPr>
        <w:numPr>
          <w:ilvl w:val="2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lastRenderedPageBreak/>
        <w:t>Paste the plugin in this location in the Unreal Engine folder:</w:t>
      </w:r>
    </w:p>
    <w:p w14:paraId="7406D601" w14:textId="77777777" w:rsidR="003C185E" w:rsidRDefault="00C22154">
      <w:pPr>
        <w:shd w:val="clear" w:color="auto" w:fill="FFFFFF"/>
        <w:ind w:left="2160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\UnrealEngine-4.25-plus\Engine\Plugi</w:t>
      </w: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ns\</w:t>
      </w:r>
    </w:p>
    <w:p w14:paraId="454CDE1F" w14:textId="77777777" w:rsidR="003C185E" w:rsidRDefault="00C22154">
      <w:pPr>
        <w:shd w:val="clear" w:color="auto" w:fill="FFFFFF"/>
        <w:ind w:left="2160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noProof/>
          <w:color w:val="222222"/>
          <w:sz w:val="32"/>
          <w:szCs w:val="32"/>
        </w:rPr>
        <w:drawing>
          <wp:inline distT="114300" distB="114300" distL="114300" distR="114300" wp14:anchorId="119BF128" wp14:editId="4C63239A">
            <wp:extent cx="3864610" cy="4551937"/>
            <wp:effectExtent l="0" t="0" r="2540" b="1270"/>
            <wp:docPr id="19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 rotWithShape="1">
                    <a:blip r:embed="rId13"/>
                    <a:srcRect l="23263"/>
                    <a:stretch/>
                  </pic:blipFill>
                  <pic:spPr bwMode="auto">
                    <a:xfrm>
                      <a:off x="0" y="0"/>
                      <a:ext cx="3864965" cy="45523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F22B8C" w14:textId="77777777" w:rsidR="003C185E" w:rsidRDefault="00C22154">
      <w:pPr>
        <w:numPr>
          <w:ilvl w:val="1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 xml:space="preserve">Compiling Unreal Game Engine from Source </w:t>
      </w:r>
      <w:hyperlink r:id="rId14">
        <w:r>
          <w:rPr>
            <w:rFonts w:ascii="Times New Roman" w:eastAsia="Times New Roman" w:hAnsi="Times New Roman" w:cs="Times New Roman"/>
            <w:b/>
            <w:color w:val="1155CC"/>
            <w:sz w:val="32"/>
            <w:szCs w:val="32"/>
            <w:u w:val="single"/>
          </w:rPr>
          <w:t xml:space="preserve">VIDEO </w:t>
        </w:r>
      </w:hyperlink>
    </w:p>
    <w:p w14:paraId="557D5CFF" w14:textId="77777777" w:rsidR="003C185E" w:rsidRDefault="00C22154">
      <w:pPr>
        <w:numPr>
          <w:ilvl w:val="2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Open your Terminal Application and go to the Unreal Engine folder</w:t>
      </w:r>
    </w:p>
    <w:p w14:paraId="456572E3" w14:textId="77777777" w:rsidR="003C185E" w:rsidRDefault="00C22154">
      <w:pPr>
        <w:numPr>
          <w:ilvl w:val="2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Enter this command: Setup.bat</w:t>
      </w:r>
    </w:p>
    <w:p w14:paraId="5FF5368B" w14:textId="77777777" w:rsidR="003C185E" w:rsidRDefault="00C22154">
      <w:pPr>
        <w:numPr>
          <w:ilvl w:val="2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Enter this command: Ge</w:t>
      </w: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nerateProjectFiles.bat -2019</w:t>
      </w:r>
    </w:p>
    <w:p w14:paraId="5D3A68A8" w14:textId="77777777" w:rsidR="003C185E" w:rsidRDefault="00C22154">
      <w:pPr>
        <w:shd w:val="clear" w:color="auto" w:fill="FFFFFF"/>
        <w:ind w:left="2160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noProof/>
          <w:color w:val="222222"/>
          <w:sz w:val="32"/>
          <w:szCs w:val="32"/>
        </w:rPr>
        <w:lastRenderedPageBreak/>
        <w:drawing>
          <wp:inline distT="114300" distB="114300" distL="114300" distR="114300" wp14:anchorId="7E2D5887" wp14:editId="2CAA34E5">
            <wp:extent cx="4672013" cy="3207222"/>
            <wp:effectExtent l="0" t="0" r="0" b="0"/>
            <wp:docPr id="5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15"/>
                    <a:srcRect r="24198"/>
                    <a:stretch>
                      <a:fillRect/>
                    </a:stretch>
                  </pic:blipFill>
                  <pic:spPr>
                    <a:xfrm>
                      <a:off x="0" y="0"/>
                      <a:ext cx="4672013" cy="320722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4CDE008" w14:textId="77777777" w:rsidR="003C185E" w:rsidRDefault="00C22154">
      <w:pPr>
        <w:numPr>
          <w:ilvl w:val="2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Open the UE4.sln file that was created</w:t>
      </w:r>
    </w:p>
    <w:p w14:paraId="09185512" w14:textId="77777777" w:rsidR="003C185E" w:rsidRDefault="00C22154">
      <w:pPr>
        <w:numPr>
          <w:ilvl w:val="2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Select Development Editor</w:t>
      </w:r>
    </w:p>
    <w:p w14:paraId="058455EE" w14:textId="77777777" w:rsidR="003C185E" w:rsidRDefault="00C22154">
      <w:pPr>
        <w:numPr>
          <w:ilvl w:val="2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Select Win64</w:t>
      </w:r>
    </w:p>
    <w:p w14:paraId="40E13C64" w14:textId="77777777" w:rsidR="003C185E" w:rsidRDefault="00C22154">
      <w:pPr>
        <w:shd w:val="clear" w:color="auto" w:fill="FFFFFF"/>
        <w:ind w:left="2160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noProof/>
          <w:color w:val="222222"/>
          <w:sz w:val="32"/>
          <w:szCs w:val="32"/>
        </w:rPr>
        <w:drawing>
          <wp:inline distT="114300" distB="114300" distL="114300" distR="114300" wp14:anchorId="18BC06CB" wp14:editId="005D45CF">
            <wp:extent cx="4672013" cy="2626332"/>
            <wp:effectExtent l="0" t="0" r="0" b="0"/>
            <wp:docPr id="12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72013" cy="262633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BD69342" w14:textId="77777777" w:rsidR="003C185E" w:rsidRDefault="00C22154">
      <w:pPr>
        <w:numPr>
          <w:ilvl w:val="2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***NOTE*** UE4  Compiling May take a day and File size may be around 70 to 100 GB.</w:t>
      </w:r>
    </w:p>
    <w:p w14:paraId="11DC1708" w14:textId="77777777" w:rsidR="003C185E" w:rsidRDefault="00C22154">
      <w:pPr>
        <w:numPr>
          <w:ilvl w:val="2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 xml:space="preserve">Right Click on UE4 and press Build </w:t>
      </w:r>
    </w:p>
    <w:p w14:paraId="436C4F65" w14:textId="77777777" w:rsidR="003C185E" w:rsidRDefault="00C22154">
      <w:pPr>
        <w:shd w:val="clear" w:color="auto" w:fill="FFFFFF"/>
        <w:ind w:left="2160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noProof/>
          <w:color w:val="222222"/>
          <w:sz w:val="32"/>
          <w:szCs w:val="32"/>
        </w:rPr>
        <w:lastRenderedPageBreak/>
        <w:drawing>
          <wp:inline distT="114300" distB="114300" distL="114300" distR="114300" wp14:anchorId="154BC22F" wp14:editId="16655075">
            <wp:extent cx="4662488" cy="2615542"/>
            <wp:effectExtent l="0" t="0" r="0" b="0"/>
            <wp:docPr id="10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62488" cy="261554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D2EA617" w14:textId="77777777" w:rsidR="003C185E" w:rsidRDefault="00C22154">
      <w:pPr>
        <w:numPr>
          <w:ilvl w:val="2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And you are DONE!</w:t>
      </w:r>
    </w:p>
    <w:p w14:paraId="71A6965F" w14:textId="77777777" w:rsidR="003C185E" w:rsidRDefault="003C185E">
      <w:pPr>
        <w:shd w:val="clear" w:color="auto" w:fill="FFFFFF"/>
        <w:ind w:left="2160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</w:p>
    <w:p w14:paraId="1EE3A86F" w14:textId="77777777" w:rsidR="003C185E" w:rsidRDefault="00C22154">
      <w:pPr>
        <w:numPr>
          <w:ilvl w:val="0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 xml:space="preserve">Opening The Project </w:t>
      </w:r>
    </w:p>
    <w:p w14:paraId="1EC16FC9" w14:textId="77777777" w:rsidR="003C185E" w:rsidRDefault="00C22154">
      <w:pPr>
        <w:numPr>
          <w:ilvl w:val="1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 xml:space="preserve">Compiling Project against Unreal Engine </w:t>
      </w:r>
    </w:p>
    <w:p w14:paraId="1CDDD198" w14:textId="13A6609D" w:rsidR="003C185E" w:rsidRDefault="008A5CF4">
      <w:pPr>
        <w:numPr>
          <w:ilvl w:val="2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Unzip</w:t>
      </w:r>
      <w:r w:rsidR="00C22154"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 xml:space="preserve"> project code file</w:t>
      </w:r>
    </w:p>
    <w:p w14:paraId="04BE6959" w14:textId="77777777" w:rsidR="003C185E" w:rsidRDefault="00C22154">
      <w:pPr>
        <w:numPr>
          <w:ilvl w:val="2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Right Click on GamingGreaterGood_Team7.uproject</w:t>
      </w:r>
    </w:p>
    <w:p w14:paraId="17DC267E" w14:textId="77777777" w:rsidR="003C185E" w:rsidRDefault="00C22154">
      <w:pPr>
        <w:shd w:val="clear" w:color="auto" w:fill="FFFFFF"/>
        <w:ind w:left="2160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noProof/>
          <w:color w:val="222222"/>
          <w:sz w:val="32"/>
          <w:szCs w:val="32"/>
        </w:rPr>
        <w:drawing>
          <wp:inline distT="114300" distB="114300" distL="114300" distR="114300" wp14:anchorId="47CC5002" wp14:editId="04262EE8">
            <wp:extent cx="4646292" cy="3068489"/>
            <wp:effectExtent l="0" t="0" r="0" b="0"/>
            <wp:docPr id="4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46292" cy="306848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3BD7B39" w14:textId="77777777" w:rsidR="003C185E" w:rsidRDefault="00C22154">
      <w:pPr>
        <w:shd w:val="clear" w:color="auto" w:fill="FFFFFF"/>
        <w:ind w:left="2160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noProof/>
          <w:color w:val="222222"/>
          <w:sz w:val="32"/>
          <w:szCs w:val="32"/>
        </w:rPr>
        <w:lastRenderedPageBreak/>
        <w:drawing>
          <wp:inline distT="114300" distB="114300" distL="114300" distR="114300" wp14:anchorId="47E23F97" wp14:editId="7B14EC18">
            <wp:extent cx="3619500" cy="3519170"/>
            <wp:effectExtent l="0" t="0" r="0" b="5080"/>
            <wp:docPr id="23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png"/>
                    <pic:cNvPicPr preferRelativeResize="0"/>
                  </pic:nvPicPr>
                  <pic:blipFill rotWithShape="1">
                    <a:blip r:embed="rId19"/>
                    <a:srcRect l="8316" r="63721" b="3127"/>
                    <a:stretch/>
                  </pic:blipFill>
                  <pic:spPr bwMode="auto">
                    <a:xfrm>
                      <a:off x="0" y="0"/>
                      <a:ext cx="3619827" cy="35194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2D368A" w14:textId="77777777" w:rsidR="003C185E" w:rsidRDefault="00C22154">
      <w:pPr>
        <w:numPr>
          <w:ilvl w:val="2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Click to switch Unreal Engine Version</w:t>
      </w:r>
    </w:p>
    <w:p w14:paraId="2C92174A" w14:textId="77777777" w:rsidR="003C185E" w:rsidRDefault="00C22154">
      <w:pPr>
        <w:numPr>
          <w:ilvl w:val="2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Select your engine version</w:t>
      </w:r>
    </w:p>
    <w:p w14:paraId="7B942C79" w14:textId="77777777" w:rsidR="003C185E" w:rsidRDefault="00C22154">
      <w:pPr>
        <w:numPr>
          <w:ilvl w:val="2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 xml:space="preserve"> Right Click on GamingGreaterGood_Team7.uproject again</w:t>
      </w:r>
    </w:p>
    <w:p w14:paraId="7E7B1FCE" w14:textId="77777777" w:rsidR="003C185E" w:rsidRDefault="00C22154">
      <w:pPr>
        <w:numPr>
          <w:ilvl w:val="2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Select generate Visual Studio Project Files</w:t>
      </w:r>
    </w:p>
    <w:p w14:paraId="548019CC" w14:textId="77777777" w:rsidR="003C185E" w:rsidRDefault="00C22154">
      <w:pPr>
        <w:numPr>
          <w:ilvl w:val="2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Open GamingG</w:t>
      </w: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reaterGood_Team7.sln file</w:t>
      </w:r>
    </w:p>
    <w:p w14:paraId="516A799B" w14:textId="77777777" w:rsidR="003C185E" w:rsidRDefault="00C22154">
      <w:pPr>
        <w:numPr>
          <w:ilvl w:val="2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Right Click on the project name on the right side</w:t>
      </w:r>
    </w:p>
    <w:p w14:paraId="7CC8089F" w14:textId="77777777" w:rsidR="003C185E" w:rsidRDefault="00C22154">
      <w:pPr>
        <w:shd w:val="clear" w:color="auto" w:fill="FFFFFF"/>
        <w:ind w:left="2160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noProof/>
          <w:color w:val="222222"/>
          <w:sz w:val="32"/>
          <w:szCs w:val="32"/>
        </w:rPr>
        <w:lastRenderedPageBreak/>
        <w:drawing>
          <wp:inline distT="114300" distB="114300" distL="114300" distR="114300" wp14:anchorId="3567262C" wp14:editId="513040A6">
            <wp:extent cx="4962525" cy="2867025"/>
            <wp:effectExtent l="0" t="0" r="0" b="0"/>
            <wp:docPr id="9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20"/>
                    <a:srcRect t="-6359" r="49839" b="3419"/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28670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0FFA962" w14:textId="77777777" w:rsidR="003C185E" w:rsidRDefault="003C185E">
      <w:pPr>
        <w:shd w:val="clear" w:color="auto" w:fill="FFFFFF"/>
        <w:ind w:left="2160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</w:p>
    <w:p w14:paraId="0B11E48E" w14:textId="77777777" w:rsidR="003C185E" w:rsidRDefault="00C22154">
      <w:pPr>
        <w:numPr>
          <w:ilvl w:val="2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Click on Build</w:t>
      </w:r>
    </w:p>
    <w:p w14:paraId="4879C7CB" w14:textId="77777777" w:rsidR="003C185E" w:rsidRDefault="00C22154">
      <w:pPr>
        <w:numPr>
          <w:ilvl w:val="2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Compile the project</w:t>
      </w:r>
    </w:p>
    <w:p w14:paraId="02F29708" w14:textId="77777777" w:rsidR="003C185E" w:rsidRDefault="00C22154">
      <w:pPr>
        <w:shd w:val="clear" w:color="auto" w:fill="FFFFFF"/>
        <w:ind w:left="1440" w:firstLine="720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noProof/>
          <w:color w:val="222222"/>
          <w:sz w:val="32"/>
          <w:szCs w:val="32"/>
        </w:rPr>
        <w:drawing>
          <wp:inline distT="114300" distB="114300" distL="114300" distR="114300" wp14:anchorId="432CF1E7" wp14:editId="2E48FD57">
            <wp:extent cx="4948238" cy="2697108"/>
            <wp:effectExtent l="0" t="0" r="0" b="0"/>
            <wp:docPr id="14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21"/>
                    <a:srcRect r="49839" b="2799"/>
                    <a:stretch>
                      <a:fillRect/>
                    </a:stretch>
                  </pic:blipFill>
                  <pic:spPr>
                    <a:xfrm>
                      <a:off x="0" y="0"/>
                      <a:ext cx="4948238" cy="269710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F98D10B" w14:textId="77777777" w:rsidR="003C185E" w:rsidRDefault="00C22154">
      <w:pPr>
        <w:numPr>
          <w:ilvl w:val="2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And you are DONE!</w:t>
      </w:r>
    </w:p>
    <w:p w14:paraId="14986340" w14:textId="10B8902D" w:rsidR="003C185E" w:rsidRDefault="00C22154">
      <w:pPr>
        <w:numPr>
          <w:ilvl w:val="0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Running the Games</w:t>
      </w:r>
    </w:p>
    <w:p w14:paraId="352446F9" w14:textId="77777777" w:rsidR="003C185E" w:rsidRDefault="00C22154">
      <w:pPr>
        <w:numPr>
          <w:ilvl w:val="1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Opening Leap Motion Control Panel</w:t>
      </w:r>
    </w:p>
    <w:p w14:paraId="4BC38530" w14:textId="77777777" w:rsidR="003C185E" w:rsidRDefault="00C22154">
      <w:pPr>
        <w:numPr>
          <w:ilvl w:val="2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noProof/>
          <w:color w:val="222222"/>
          <w:sz w:val="32"/>
          <w:szCs w:val="32"/>
        </w:rPr>
        <w:lastRenderedPageBreak/>
        <w:drawing>
          <wp:inline distT="114300" distB="114300" distL="114300" distR="114300" wp14:anchorId="412BC4F4" wp14:editId="472F9005">
            <wp:extent cx="4910138" cy="4066624"/>
            <wp:effectExtent l="0" t="0" r="0" b="0"/>
            <wp:docPr id="32" name="image2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png"/>
                    <pic:cNvPicPr preferRelativeResize="0"/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10138" cy="406662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noProof/>
          <w:color w:val="222222"/>
          <w:sz w:val="32"/>
          <w:szCs w:val="32"/>
        </w:rPr>
        <w:drawing>
          <wp:inline distT="114300" distB="114300" distL="114300" distR="114300" wp14:anchorId="06B4DF52" wp14:editId="63E7F58C">
            <wp:extent cx="4900613" cy="4080469"/>
            <wp:effectExtent l="0" t="0" r="0" b="0"/>
            <wp:docPr id="27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00613" cy="408046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6D96E43" w14:textId="77777777" w:rsidR="003C185E" w:rsidRDefault="00C22154">
      <w:pPr>
        <w:numPr>
          <w:ilvl w:val="1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lastRenderedPageBreak/>
        <w:t xml:space="preserve"> Configuring the Camera </w:t>
      </w:r>
    </w:p>
    <w:p w14:paraId="7E67C26C" w14:textId="77777777" w:rsidR="003C185E" w:rsidRDefault="00C22154">
      <w:pPr>
        <w:numPr>
          <w:ilvl w:val="2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 xml:space="preserve">Go to the Unreal Engine game editor </w:t>
      </w:r>
    </w:p>
    <w:p w14:paraId="6D9AB160" w14:textId="77777777" w:rsidR="003C185E" w:rsidRDefault="00C22154">
      <w:pPr>
        <w:numPr>
          <w:ilvl w:val="2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Make sure the device is connected to the pc</w:t>
      </w:r>
    </w:p>
    <w:p w14:paraId="6293B1B9" w14:textId="77777777" w:rsidR="003C185E" w:rsidRDefault="00C22154">
      <w:pPr>
        <w:numPr>
          <w:ilvl w:val="1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Opening Game</w:t>
      </w:r>
    </w:p>
    <w:p w14:paraId="5715FE2B" w14:textId="77777777" w:rsidR="003C185E" w:rsidRDefault="00C22154">
      <w:pPr>
        <w:numPr>
          <w:ilvl w:val="2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Open the GamingGreaterGood_Team7.uproject</w:t>
      </w:r>
      <w:r>
        <w:rPr>
          <w:rFonts w:ascii="Times New Roman" w:eastAsia="Times New Roman" w:hAnsi="Times New Roman" w:cs="Times New Roman"/>
          <w:b/>
          <w:noProof/>
          <w:color w:val="222222"/>
          <w:sz w:val="32"/>
          <w:szCs w:val="32"/>
        </w:rPr>
        <w:drawing>
          <wp:inline distT="114300" distB="114300" distL="114300" distR="114300" wp14:anchorId="54C3F4DE" wp14:editId="7C95CFE5">
            <wp:extent cx="4586288" cy="3190875"/>
            <wp:effectExtent l="0" t="0" r="0" b="0"/>
            <wp:docPr id="2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86288" cy="31908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1C48A0C" w14:textId="77777777" w:rsidR="003C185E" w:rsidRDefault="00C22154">
      <w:pPr>
        <w:numPr>
          <w:ilvl w:val="2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noProof/>
          <w:color w:val="222222"/>
          <w:sz w:val="32"/>
          <w:szCs w:val="32"/>
        </w:rPr>
        <w:drawing>
          <wp:inline distT="114300" distB="114300" distL="114300" distR="114300" wp14:anchorId="1A558FEF" wp14:editId="5F7F9485">
            <wp:extent cx="4586288" cy="2490955"/>
            <wp:effectExtent l="0" t="0" r="0" b="0"/>
            <wp:docPr id="28" name="image1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png"/>
                    <pic:cNvPicPr preferRelativeResize="0"/>
                  </pic:nvPicPr>
                  <pic:blipFill>
                    <a:blip r:embed="rId25"/>
                    <a:srcRect r="49839" b="3127"/>
                    <a:stretch>
                      <a:fillRect/>
                    </a:stretch>
                  </pic:blipFill>
                  <pic:spPr>
                    <a:xfrm>
                      <a:off x="0" y="0"/>
                      <a:ext cx="4586288" cy="249095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66755E9" w14:textId="77777777" w:rsidR="003C185E" w:rsidRDefault="00C22154">
      <w:p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ab/>
      </w: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ab/>
      </w:r>
    </w:p>
    <w:p w14:paraId="155798AC" w14:textId="77777777" w:rsidR="003C185E" w:rsidRDefault="00C22154">
      <w:pPr>
        <w:numPr>
          <w:ilvl w:val="0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 xml:space="preserve">Troubleshooting issues </w:t>
      </w:r>
    </w:p>
    <w:p w14:paraId="5C88CDD5" w14:textId="77777777" w:rsidR="003C185E" w:rsidRDefault="00C22154">
      <w:pPr>
        <w:numPr>
          <w:ilvl w:val="1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Chest Master is crashing when trying to close the game</w:t>
      </w:r>
    </w:p>
    <w:p w14:paraId="074D4BEF" w14:textId="77777777" w:rsidR="003C185E" w:rsidRDefault="00C22154">
      <w:pPr>
        <w:numPr>
          <w:ilvl w:val="2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lastRenderedPageBreak/>
        <w:t xml:space="preserve">Before closing Chest Master, inside the Content Browser under Blueprints go to the </w:t>
      </w:r>
      <w:proofErr w:type="spellStart"/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OpenCVReader</w:t>
      </w:r>
      <w:proofErr w:type="spellEnd"/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 xml:space="preserve"> folder and open the </w:t>
      </w:r>
      <w:proofErr w:type="spellStart"/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OpenCVMediaPlayer</w:t>
      </w:r>
      <w:proofErr w:type="spellEnd"/>
    </w:p>
    <w:p w14:paraId="3B66C459" w14:textId="77777777" w:rsidR="003C185E" w:rsidRDefault="00C22154">
      <w:pPr>
        <w:shd w:val="clear" w:color="auto" w:fill="FFFFFF"/>
        <w:ind w:left="2160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noProof/>
          <w:color w:val="222222"/>
          <w:sz w:val="32"/>
          <w:szCs w:val="32"/>
        </w:rPr>
        <w:drawing>
          <wp:inline distT="114300" distB="114300" distL="114300" distR="114300" wp14:anchorId="3F97E72F" wp14:editId="2BB41EC0">
            <wp:extent cx="4700266" cy="825500"/>
            <wp:effectExtent l="0" t="0" r="5715" b="0"/>
            <wp:docPr id="3" name="image2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png"/>
                    <pic:cNvPicPr preferRelativeResize="0"/>
                  </pic:nvPicPr>
                  <pic:blipFill rotWithShape="1">
                    <a:blip r:embed="rId26"/>
                    <a:srcRect t="67862"/>
                    <a:stretch/>
                  </pic:blipFill>
                  <pic:spPr bwMode="auto">
                    <a:xfrm>
                      <a:off x="0" y="0"/>
                      <a:ext cx="4700588" cy="8255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8770D5" w14:textId="77777777" w:rsidR="003C185E" w:rsidRDefault="00C22154">
      <w:pPr>
        <w:numPr>
          <w:ilvl w:val="2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Pause the media, and close</w:t>
      </w:r>
    </w:p>
    <w:p w14:paraId="170087CE" w14:textId="77777777" w:rsidR="003C185E" w:rsidRDefault="00C22154">
      <w:pPr>
        <w:shd w:val="clear" w:color="auto" w:fill="FFFFFF"/>
        <w:ind w:left="2160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noProof/>
          <w:color w:val="222222"/>
          <w:sz w:val="32"/>
          <w:szCs w:val="32"/>
        </w:rPr>
        <w:drawing>
          <wp:inline distT="114300" distB="114300" distL="114300" distR="114300" wp14:anchorId="511FA08B" wp14:editId="6592097C">
            <wp:extent cx="4745355" cy="638175"/>
            <wp:effectExtent l="0" t="0" r="0" b="9525"/>
            <wp:docPr id="1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 rotWithShape="1">
                    <a:blip r:embed="rId27"/>
                    <a:srcRect b="75390"/>
                    <a:stretch/>
                  </pic:blipFill>
                  <pic:spPr bwMode="auto">
                    <a:xfrm>
                      <a:off x="0" y="0"/>
                      <a:ext cx="4745974" cy="6382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669705" w14:textId="77777777" w:rsidR="003C185E" w:rsidRDefault="00C22154">
      <w:pPr>
        <w:numPr>
          <w:ilvl w:val="2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Pause the game, and close</w:t>
      </w:r>
    </w:p>
    <w:p w14:paraId="1CBC629A" w14:textId="77777777" w:rsidR="003C185E" w:rsidRDefault="00C22154">
      <w:pPr>
        <w:shd w:val="clear" w:color="auto" w:fill="FFFFFF"/>
        <w:ind w:left="2160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noProof/>
          <w:color w:val="222222"/>
          <w:sz w:val="32"/>
          <w:szCs w:val="32"/>
        </w:rPr>
        <w:drawing>
          <wp:inline distT="114300" distB="114300" distL="114300" distR="114300" wp14:anchorId="612FCA23" wp14:editId="44E4BA96">
            <wp:extent cx="4757204" cy="219075"/>
            <wp:effectExtent l="0" t="0" r="5715" b="0"/>
            <wp:docPr id="13" name="image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png"/>
                    <pic:cNvPicPr preferRelativeResize="0"/>
                  </pic:nvPicPr>
                  <pic:blipFill rotWithShape="1">
                    <a:blip r:embed="rId28"/>
                    <a:srcRect b="91573"/>
                    <a:stretch/>
                  </pic:blipFill>
                  <pic:spPr bwMode="auto">
                    <a:xfrm>
                      <a:off x="0" y="0"/>
                      <a:ext cx="4757738" cy="219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1F61E0" w14:textId="77777777" w:rsidR="003C185E" w:rsidRDefault="00C22154">
      <w:pPr>
        <w:numPr>
          <w:ilvl w:val="1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The Camera is not working</w:t>
      </w:r>
    </w:p>
    <w:p w14:paraId="08FA7D22" w14:textId="77777777" w:rsidR="003C185E" w:rsidRDefault="00C22154">
      <w:pPr>
        <w:numPr>
          <w:ilvl w:val="2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 xml:space="preserve">Unplug and </w:t>
      </w:r>
      <w:proofErr w:type="spellStart"/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replug</w:t>
      </w:r>
      <w:proofErr w:type="spellEnd"/>
    </w:p>
    <w:p w14:paraId="0C9F4205" w14:textId="77777777" w:rsidR="003C185E" w:rsidRDefault="00C22154">
      <w:pPr>
        <w:numPr>
          <w:ilvl w:val="2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Update your drivers</w:t>
      </w:r>
    </w:p>
    <w:p w14:paraId="54B47AEB" w14:textId="77777777" w:rsidR="003C185E" w:rsidRDefault="00C22154">
      <w:pPr>
        <w:numPr>
          <w:ilvl w:val="2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Find the camera process and terminated it</w:t>
      </w:r>
    </w:p>
    <w:p w14:paraId="2ADC7466" w14:textId="77777777" w:rsidR="003C185E" w:rsidRDefault="00C22154">
      <w:pPr>
        <w:numPr>
          <w:ilvl w:val="2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 xml:space="preserve">Setup camera with the </w:t>
      </w:r>
      <w:proofErr w:type="spellStart"/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OpenCVMediaPlayer</w:t>
      </w:r>
      <w:proofErr w:type="spellEnd"/>
    </w:p>
    <w:p w14:paraId="666A36A2" w14:textId="77777777" w:rsidR="003C185E" w:rsidRDefault="00C22154">
      <w:pPr>
        <w:numPr>
          <w:ilvl w:val="3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Start Chest Master</w:t>
      </w:r>
    </w:p>
    <w:p w14:paraId="13BECCEE" w14:textId="77777777" w:rsidR="003C185E" w:rsidRDefault="00C22154">
      <w:pPr>
        <w:numPr>
          <w:ilvl w:val="3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 xml:space="preserve">Inside the Content Browser under Blueprints go to the </w:t>
      </w:r>
      <w:proofErr w:type="spellStart"/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OpenCVRea</w:t>
      </w: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der</w:t>
      </w:r>
      <w:proofErr w:type="spellEnd"/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 xml:space="preserve"> folder and open the </w:t>
      </w:r>
      <w:proofErr w:type="spellStart"/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OpenCVMediaPlayer</w:t>
      </w:r>
      <w:proofErr w:type="spellEnd"/>
    </w:p>
    <w:p w14:paraId="19C88567" w14:textId="77777777" w:rsidR="003C185E" w:rsidRDefault="00C22154">
      <w:pPr>
        <w:shd w:val="clear" w:color="auto" w:fill="FFFFFF"/>
        <w:ind w:left="2880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noProof/>
          <w:color w:val="222222"/>
          <w:sz w:val="32"/>
          <w:szCs w:val="32"/>
        </w:rPr>
        <w:drawing>
          <wp:inline distT="114300" distB="114300" distL="114300" distR="114300" wp14:anchorId="6EE6547E" wp14:editId="3DF1DD57">
            <wp:extent cx="4594813" cy="856615"/>
            <wp:effectExtent l="0" t="0" r="0" b="635"/>
            <wp:docPr id="17" name="image2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png"/>
                    <pic:cNvPicPr preferRelativeResize="0"/>
                  </pic:nvPicPr>
                  <pic:blipFill rotWithShape="1">
                    <a:blip r:embed="rId26"/>
                    <a:srcRect t="65926"/>
                    <a:stretch/>
                  </pic:blipFill>
                  <pic:spPr bwMode="auto">
                    <a:xfrm>
                      <a:off x="0" y="0"/>
                      <a:ext cx="4595813" cy="8568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B28A13" w14:textId="77777777" w:rsidR="003C185E" w:rsidRDefault="00C22154">
      <w:pPr>
        <w:numPr>
          <w:ilvl w:val="3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Click the small folder on the top left, hover over the video category, then click your desired camera</w:t>
      </w:r>
    </w:p>
    <w:p w14:paraId="2867C396" w14:textId="77777777" w:rsidR="003C185E" w:rsidRDefault="00C22154">
      <w:pPr>
        <w:shd w:val="clear" w:color="auto" w:fill="FFFFFF"/>
        <w:ind w:left="2880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noProof/>
          <w:color w:val="222222"/>
          <w:sz w:val="32"/>
          <w:szCs w:val="32"/>
        </w:rPr>
        <w:lastRenderedPageBreak/>
        <w:drawing>
          <wp:inline distT="114300" distB="114300" distL="114300" distR="114300" wp14:anchorId="7C81BFAC" wp14:editId="18A31B87">
            <wp:extent cx="4652633" cy="2535089"/>
            <wp:effectExtent l="0" t="0" r="0" b="0"/>
            <wp:docPr id="25" name="image1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png"/>
                    <pic:cNvPicPr preferRelativeResize="0"/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52633" cy="253508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FC70C50" w14:textId="77777777" w:rsidR="003C185E" w:rsidRDefault="00C22154">
      <w:pPr>
        <w:numPr>
          <w:ilvl w:val="3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(optional) if no image is showing, click “playback options” on the bottom right, hover over video, then sele</w:t>
      </w: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ct the appropriate track. Then, press play.</w:t>
      </w:r>
    </w:p>
    <w:p w14:paraId="02302319" w14:textId="77777777" w:rsidR="003C185E" w:rsidRDefault="00C22154">
      <w:pPr>
        <w:shd w:val="clear" w:color="auto" w:fill="FFFFFF"/>
        <w:ind w:left="2880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noProof/>
          <w:color w:val="222222"/>
          <w:sz w:val="32"/>
          <w:szCs w:val="32"/>
        </w:rPr>
        <w:drawing>
          <wp:inline distT="114300" distB="114300" distL="114300" distR="114300" wp14:anchorId="4463CF34" wp14:editId="4410CA78">
            <wp:extent cx="4652963" cy="2542725"/>
            <wp:effectExtent l="0" t="0" r="0" b="0"/>
            <wp:docPr id="7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52963" cy="25427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BBF14E2" w14:textId="77777777" w:rsidR="003C185E" w:rsidRDefault="00C22154">
      <w:pPr>
        <w:numPr>
          <w:ilvl w:val="1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The Leap Motion Control is not tracking my hands</w:t>
      </w:r>
    </w:p>
    <w:p w14:paraId="3C90C851" w14:textId="77777777" w:rsidR="003C185E" w:rsidRDefault="00C22154">
      <w:pPr>
        <w:numPr>
          <w:ilvl w:val="2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 xml:space="preserve">Unplug and </w:t>
      </w:r>
      <w:proofErr w:type="spellStart"/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replug</w:t>
      </w:r>
      <w:proofErr w:type="spellEnd"/>
    </w:p>
    <w:p w14:paraId="1961AE53" w14:textId="77777777" w:rsidR="003C185E" w:rsidRDefault="00C22154">
      <w:pPr>
        <w:numPr>
          <w:ilvl w:val="2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Update your drivers</w:t>
      </w:r>
    </w:p>
    <w:p w14:paraId="536967B7" w14:textId="77777777" w:rsidR="003C185E" w:rsidRDefault="00C22154">
      <w:pPr>
        <w:numPr>
          <w:ilvl w:val="2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Clean the lens</w:t>
      </w:r>
    </w:p>
    <w:p w14:paraId="0DBCAEDA" w14:textId="77777777" w:rsidR="003C185E" w:rsidRDefault="00C22154">
      <w:pPr>
        <w:numPr>
          <w:ilvl w:val="1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My project is not opening</w:t>
      </w:r>
    </w:p>
    <w:p w14:paraId="1A8C8CBB" w14:textId="77777777" w:rsidR="003C185E" w:rsidRDefault="00C22154">
      <w:pPr>
        <w:numPr>
          <w:ilvl w:val="2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Rebuild project from Visual Studio</w:t>
      </w:r>
    </w:p>
    <w:p w14:paraId="1CFFA9DE" w14:textId="77777777" w:rsidR="003C185E" w:rsidRDefault="00C22154">
      <w:pPr>
        <w:numPr>
          <w:ilvl w:val="3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Open the GamingGreaterGood_Team7.sln file</w:t>
      </w:r>
    </w:p>
    <w:p w14:paraId="17246B83" w14:textId="77777777" w:rsidR="003C185E" w:rsidRDefault="00C22154">
      <w:pPr>
        <w:numPr>
          <w:ilvl w:val="3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lastRenderedPageBreak/>
        <w:t>On the right, under the solution explorer inside the games folder, right click the project name and click rebuild (WARNING: this can take a few of hours and will max out your CPU)</w:t>
      </w:r>
      <w:r>
        <w:rPr>
          <w:rFonts w:ascii="Times New Roman" w:eastAsia="Times New Roman" w:hAnsi="Times New Roman" w:cs="Times New Roman"/>
          <w:b/>
          <w:noProof/>
          <w:color w:val="222222"/>
          <w:sz w:val="32"/>
          <w:szCs w:val="32"/>
        </w:rPr>
        <w:drawing>
          <wp:inline distT="114300" distB="114300" distL="114300" distR="114300" wp14:anchorId="5334297F" wp14:editId="1328C70E">
            <wp:extent cx="4752330" cy="2599234"/>
            <wp:effectExtent l="0" t="0" r="0" b="0"/>
            <wp:docPr id="21" name="image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/>
                    <pic:cNvPicPr preferRelativeResize="0"/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752330" cy="259923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B3D4D77" w14:textId="77777777" w:rsidR="003C185E" w:rsidRDefault="00C22154">
      <w:pPr>
        <w:numPr>
          <w:ilvl w:val="3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Reopen the project</w:t>
      </w:r>
    </w:p>
    <w:p w14:paraId="29D1B602" w14:textId="77777777" w:rsidR="003C185E" w:rsidRDefault="00C22154">
      <w:pPr>
        <w:numPr>
          <w:ilvl w:val="2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Re-clone the p</w:t>
      </w: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roject</w:t>
      </w:r>
    </w:p>
    <w:p w14:paraId="6D40343B" w14:textId="77777777" w:rsidR="003C185E" w:rsidRDefault="00C22154">
      <w:pPr>
        <w:numPr>
          <w:ilvl w:val="3"/>
          <w:numId w:val="1"/>
        </w:num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(optional) if you are asked to build after opening the project, click yes. This should take less than a minute. If it fails, you’ll need to build the project from Visual Studio.</w:t>
      </w:r>
    </w:p>
    <w:p w14:paraId="53209C8A" w14:textId="77777777" w:rsidR="003C185E" w:rsidRDefault="003C185E">
      <w:pPr>
        <w:shd w:val="clear" w:color="auto" w:fill="FFFFFF"/>
        <w:ind w:left="1440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</w:p>
    <w:p w14:paraId="78AEF1A3" w14:textId="77777777" w:rsidR="003C185E" w:rsidRDefault="003C185E">
      <w:pPr>
        <w:shd w:val="clear" w:color="auto" w:fill="FFFFFF"/>
        <w:ind w:left="720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</w:p>
    <w:p w14:paraId="6A78E8BB" w14:textId="77777777" w:rsidR="003C185E" w:rsidRDefault="003C185E">
      <w:pPr>
        <w:shd w:val="clear" w:color="auto" w:fill="FFFFFF"/>
        <w:ind w:left="720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</w:p>
    <w:p w14:paraId="3B854B24" w14:textId="77777777" w:rsidR="003C185E" w:rsidRDefault="003C185E">
      <w:pPr>
        <w:shd w:val="clear" w:color="auto" w:fill="FFFFFF"/>
        <w:ind w:left="720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</w:p>
    <w:p w14:paraId="03A06B90" w14:textId="3B774470" w:rsidR="003C185E" w:rsidRDefault="008A5CF4">
      <w:pPr>
        <w:shd w:val="clear" w:color="auto" w:fill="FFFFFF"/>
        <w:jc w:val="center"/>
        <w:rPr>
          <w:rFonts w:ascii="Times New Roman" w:eastAsia="Times New Roman" w:hAnsi="Times New Roman" w:cs="Times New Roman"/>
          <w:b/>
          <w:color w:val="222222"/>
          <w:sz w:val="62"/>
          <w:szCs w:val="62"/>
        </w:rPr>
      </w:pPr>
      <w:r>
        <w:rPr>
          <w:noProof/>
        </w:rPr>
        <w:drawing>
          <wp:anchor distT="114300" distB="114300" distL="114300" distR="114300" simplePos="0" relativeHeight="251662336" behindDoc="0" locked="0" layoutInCell="1" hidden="0" allowOverlap="1" wp14:anchorId="5892096C" wp14:editId="698940F2">
            <wp:simplePos x="0" y="0"/>
            <wp:positionH relativeFrom="margin">
              <wp:align>left</wp:align>
            </wp:positionH>
            <wp:positionV relativeFrom="paragraph">
              <wp:posOffset>419100</wp:posOffset>
            </wp:positionV>
            <wp:extent cx="1166813" cy="1166813"/>
            <wp:effectExtent l="0" t="0" r="0" b="0"/>
            <wp:wrapNone/>
            <wp:docPr id="16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66813" cy="11668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114300" distB="114300" distL="114300" distR="114300" simplePos="0" relativeHeight="251663360" behindDoc="0" locked="0" layoutInCell="1" hidden="0" allowOverlap="1" wp14:anchorId="59CC57B5" wp14:editId="16FB2C6A">
            <wp:simplePos x="0" y="0"/>
            <wp:positionH relativeFrom="column">
              <wp:posOffset>1362075</wp:posOffset>
            </wp:positionH>
            <wp:positionV relativeFrom="paragraph">
              <wp:posOffset>619125</wp:posOffset>
            </wp:positionV>
            <wp:extent cx="994807" cy="994807"/>
            <wp:effectExtent l="0" t="0" r="0" b="0"/>
            <wp:wrapNone/>
            <wp:docPr id="18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94807" cy="99480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22154">
        <w:rPr>
          <w:rFonts w:ascii="Times New Roman" w:eastAsia="Times New Roman" w:hAnsi="Times New Roman" w:cs="Times New Roman"/>
          <w:b/>
          <w:color w:val="222222"/>
          <w:sz w:val="62"/>
          <w:szCs w:val="62"/>
        </w:rPr>
        <w:t xml:space="preserve">Thank you for </w:t>
      </w:r>
      <w:r>
        <w:rPr>
          <w:rFonts w:ascii="Times New Roman" w:eastAsia="Times New Roman" w:hAnsi="Times New Roman" w:cs="Times New Roman"/>
          <w:b/>
          <w:color w:val="222222"/>
          <w:sz w:val="62"/>
          <w:szCs w:val="62"/>
        </w:rPr>
        <w:t>downloading our project</w:t>
      </w:r>
      <w:r w:rsidR="00C22154">
        <w:rPr>
          <w:rFonts w:ascii="Times New Roman" w:eastAsia="Times New Roman" w:hAnsi="Times New Roman" w:cs="Times New Roman"/>
          <w:b/>
          <w:color w:val="222222"/>
          <w:sz w:val="62"/>
          <w:szCs w:val="62"/>
        </w:rPr>
        <w:t>!</w:t>
      </w:r>
      <w:r w:rsidR="00C22154">
        <w:rPr>
          <w:noProof/>
        </w:rPr>
        <w:drawing>
          <wp:anchor distT="114300" distB="114300" distL="114300" distR="114300" simplePos="0" relativeHeight="251664384" behindDoc="0" locked="0" layoutInCell="1" hidden="0" allowOverlap="1" wp14:anchorId="2E8F59CA" wp14:editId="4C745D98">
            <wp:simplePos x="0" y="0"/>
            <wp:positionH relativeFrom="column">
              <wp:posOffset>4248150</wp:posOffset>
            </wp:positionH>
            <wp:positionV relativeFrom="paragraph">
              <wp:posOffset>265175</wp:posOffset>
            </wp:positionV>
            <wp:extent cx="1166813" cy="1166813"/>
            <wp:effectExtent l="0" t="0" r="0" b="0"/>
            <wp:wrapNone/>
            <wp:docPr id="31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66813" cy="11668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C4B31BA" w14:textId="77777777" w:rsidR="003C185E" w:rsidRDefault="003C185E">
      <w:p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6"/>
          <w:szCs w:val="6"/>
        </w:rPr>
      </w:pPr>
    </w:p>
    <w:p w14:paraId="2BBF922D" w14:textId="77777777" w:rsidR="003C185E" w:rsidRDefault="00C22154">
      <w:pPr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4"/>
          <w:szCs w:val="34"/>
        </w:rPr>
      </w:pPr>
      <w:r>
        <w:rPr>
          <w:noProof/>
        </w:rPr>
        <w:drawing>
          <wp:anchor distT="114300" distB="114300" distL="114300" distR="114300" simplePos="0" relativeHeight="251665408" behindDoc="0" locked="0" layoutInCell="1" hidden="0" allowOverlap="1" wp14:anchorId="27376770" wp14:editId="1387F7A7">
            <wp:simplePos x="0" y="0"/>
            <wp:positionH relativeFrom="column">
              <wp:posOffset>3429000</wp:posOffset>
            </wp:positionH>
            <wp:positionV relativeFrom="paragraph">
              <wp:posOffset>314325</wp:posOffset>
            </wp:positionV>
            <wp:extent cx="1166813" cy="1166813"/>
            <wp:effectExtent l="0" t="0" r="0" b="0"/>
            <wp:wrapNone/>
            <wp:docPr id="26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66813" cy="11668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114300" distB="114300" distL="114300" distR="114300" simplePos="0" relativeHeight="251666432" behindDoc="0" locked="0" layoutInCell="1" hidden="0" allowOverlap="1" wp14:anchorId="62346B7A" wp14:editId="100C0ECD">
            <wp:simplePos x="0" y="0"/>
            <wp:positionH relativeFrom="column">
              <wp:posOffset>1104900</wp:posOffset>
            </wp:positionH>
            <wp:positionV relativeFrom="paragraph">
              <wp:posOffset>371475</wp:posOffset>
            </wp:positionV>
            <wp:extent cx="1166813" cy="1166813"/>
            <wp:effectExtent l="0" t="0" r="0" b="0"/>
            <wp:wrapNone/>
            <wp:docPr id="20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66813" cy="11668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F578782" w14:textId="77777777" w:rsidR="003C185E" w:rsidRDefault="00C22154">
      <w:pPr>
        <w:shd w:val="clear" w:color="auto" w:fill="FFFFFF"/>
        <w:jc w:val="center"/>
        <w:rPr>
          <w:rFonts w:ascii="Times New Roman" w:eastAsia="Times New Roman" w:hAnsi="Times New Roman" w:cs="Times New Roman"/>
          <w:b/>
          <w:sz w:val="62"/>
          <w:szCs w:val="62"/>
        </w:rPr>
      </w:pPr>
      <w:r>
        <w:rPr>
          <w:rFonts w:ascii="Times New Roman" w:eastAsia="Times New Roman" w:hAnsi="Times New Roman" w:cs="Times New Roman"/>
          <w:b/>
          <w:sz w:val="62"/>
          <w:szCs w:val="62"/>
        </w:rPr>
        <w:t>TEAM 7</w:t>
      </w:r>
      <w:r>
        <w:rPr>
          <w:noProof/>
        </w:rPr>
        <w:drawing>
          <wp:anchor distT="114300" distB="114300" distL="114300" distR="114300" simplePos="0" relativeHeight="251667456" behindDoc="0" locked="0" layoutInCell="1" hidden="0" allowOverlap="1" wp14:anchorId="39A07C08" wp14:editId="5CC3032A">
            <wp:simplePos x="0" y="0"/>
            <wp:positionH relativeFrom="column">
              <wp:posOffset>2476500</wp:posOffset>
            </wp:positionH>
            <wp:positionV relativeFrom="paragraph">
              <wp:posOffset>409575</wp:posOffset>
            </wp:positionV>
            <wp:extent cx="889936" cy="935574"/>
            <wp:effectExtent l="0" t="0" r="0" b="0"/>
            <wp:wrapNone/>
            <wp:docPr id="24" name="image1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png"/>
                    <pic:cNvPicPr preferRelativeResize="0"/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89936" cy="93557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sectPr w:rsidR="003C185E">
      <w:footerReference w:type="default" r:id="rId34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F26E7D" w14:textId="77777777" w:rsidR="00C22154" w:rsidRDefault="00C22154">
      <w:pPr>
        <w:spacing w:line="240" w:lineRule="auto"/>
      </w:pPr>
      <w:r>
        <w:separator/>
      </w:r>
    </w:p>
  </w:endnote>
  <w:endnote w:type="continuationSeparator" w:id="0">
    <w:p w14:paraId="787259F4" w14:textId="77777777" w:rsidR="00C22154" w:rsidRDefault="00C2215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41C906" w14:textId="77777777" w:rsidR="003C185E" w:rsidRDefault="003C185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C565A0" w14:textId="77777777" w:rsidR="00C22154" w:rsidRDefault="00C22154">
      <w:pPr>
        <w:spacing w:line="240" w:lineRule="auto"/>
      </w:pPr>
      <w:r>
        <w:separator/>
      </w:r>
    </w:p>
  </w:footnote>
  <w:footnote w:type="continuationSeparator" w:id="0">
    <w:p w14:paraId="1654B3AE" w14:textId="77777777" w:rsidR="00C22154" w:rsidRDefault="00C2215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AF0253"/>
    <w:multiLevelType w:val="multilevel"/>
    <w:tmpl w:val="95D2FDF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Le0NDYxtjQ1MzdR0lEKTi0uzszPAykwrAUA8ZFWsSwAAAA="/>
  </w:docVars>
  <w:rsids>
    <w:rsidRoot w:val="003C185E"/>
    <w:rsid w:val="003C185E"/>
    <w:rsid w:val="008A5CF4"/>
    <w:rsid w:val="00C221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972ECD"/>
  <w15:docId w15:val="{1C36535B-F20D-441E-B88D-3F2114CC1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settings" Target="settings.xml"/><Relationship Id="rId21" Type="http://schemas.openxmlformats.org/officeDocument/2006/relationships/image" Target="media/image10.png"/><Relationship Id="rId34" Type="http://schemas.openxmlformats.org/officeDocument/2006/relationships/footer" Target="footer1.xml"/><Relationship Id="rId7" Type="http://schemas.openxmlformats.org/officeDocument/2006/relationships/hyperlink" Target="https://visualstudio.microsoft.com/downloads/" TargetMode="Externa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theme" Target="theme/theme1.xml"/><Relationship Id="rId10" Type="http://schemas.openxmlformats.org/officeDocument/2006/relationships/hyperlink" Target="https://www.youtube.com/watch?v=MRJUWC90aJM&amp;ab_channel=Flopperam" TargetMode="Externa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" Type="http://schemas.openxmlformats.org/officeDocument/2006/relationships/webSettings" Target="webSettings.xml"/><Relationship Id="rId9" Type="http://schemas.openxmlformats.org/officeDocument/2006/relationships/hyperlink" Target="https://www.7-zip.org/download.html" TargetMode="External"/><Relationship Id="rId14" Type="http://schemas.openxmlformats.org/officeDocument/2006/relationships/hyperlink" Target="https://www.youtube.com/watch?v=MRJUWC90aJM&amp;ab_channel=Flopperam" TargetMode="External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fontTable" Target="fontTable.xml"/><Relationship Id="rId8" Type="http://schemas.openxmlformats.org/officeDocument/2006/relationships/hyperlink" Target="https://drive.google.com/file/d/1lGweWoMuKPYzkLQIMiH3OQsRIBDJV5rh/view?usp=shar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2</Pages>
  <Words>588</Words>
  <Characters>3352</Characters>
  <Application>Microsoft Office Word</Application>
  <DocSecurity>0</DocSecurity>
  <Lines>27</Lines>
  <Paragraphs>7</Paragraphs>
  <ScaleCrop>false</ScaleCrop>
  <Company/>
  <LinksUpToDate>false</LinksUpToDate>
  <CharactersWithSpaces>3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lises</cp:lastModifiedBy>
  <cp:revision>2</cp:revision>
  <dcterms:created xsi:type="dcterms:W3CDTF">2021-08-09T18:39:00Z</dcterms:created>
  <dcterms:modified xsi:type="dcterms:W3CDTF">2021-08-09T18:44:00Z</dcterms:modified>
</cp:coreProperties>
</file>